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4DEC" w:rsidRDefault="00E34DEC" w:rsidP="00E34DEC">
      <w:pPr>
        <w:pStyle w:val="Heading1"/>
        <w:ind w:left="2160" w:firstLine="720"/>
      </w:pPr>
      <w:bookmarkStart w:id="0" w:name="_Hlk482140949"/>
      <w:bookmarkStart w:id="1" w:name="_GoBack"/>
      <w:bookmarkEnd w:id="0"/>
      <w:bookmarkEnd w:id="1"/>
      <w:r>
        <w:t>Software Architecture</w:t>
      </w:r>
    </w:p>
    <w:p w:rsidR="00E34DEC" w:rsidRDefault="00E34DEC" w:rsidP="0011661E">
      <w:pPr>
        <w:pStyle w:val="Heading1"/>
      </w:pPr>
    </w:p>
    <w:p w:rsidR="00677029" w:rsidRDefault="00E34DEC" w:rsidP="00E34DEC">
      <w:pPr>
        <w:pStyle w:val="Heading2"/>
      </w:pPr>
      <w:r>
        <w:t>F</w:t>
      </w:r>
      <w:r w:rsidR="0011661E">
        <w:t xml:space="preserve">irebase with Angular </w:t>
      </w:r>
      <w:proofErr w:type="spellStart"/>
      <w:r w:rsidR="0011661E">
        <w:t>js</w:t>
      </w:r>
      <w:proofErr w:type="spellEnd"/>
      <w:r w:rsidR="0011661E">
        <w:t>:</w:t>
      </w:r>
    </w:p>
    <w:p w:rsidR="00352DC0" w:rsidRPr="00352DC0" w:rsidRDefault="00352DC0" w:rsidP="00352DC0"/>
    <w:p w:rsidR="00CA482F" w:rsidRDefault="00CA482F" w:rsidP="00CA482F">
      <w:pPr>
        <w:pStyle w:val="ListParagraph"/>
        <w:numPr>
          <w:ilvl w:val="0"/>
          <w:numId w:val="1"/>
        </w:numPr>
      </w:pPr>
      <w:r w:rsidRPr="00CA482F">
        <w:rPr>
          <w:b/>
        </w:rPr>
        <w:t>Firebase</w:t>
      </w:r>
      <w:r>
        <w:t xml:space="preserve"> is not a traditional</w:t>
      </w:r>
      <w:r w:rsidRPr="00CA482F">
        <w:t xml:space="preserve"> database. It's a complete </w:t>
      </w:r>
      <w:r w:rsidRPr="00CA482F">
        <w:rPr>
          <w:u w:val="single"/>
        </w:rPr>
        <w:t>real-time</w:t>
      </w:r>
      <w:r w:rsidRPr="00CA482F">
        <w:t>, scalable backend. It provides all the tools needed to build rich, collaborative applications using only client-side code.</w:t>
      </w:r>
    </w:p>
    <w:p w:rsidR="00352DC0" w:rsidRDefault="00352DC0" w:rsidP="00352DC0">
      <w:pPr>
        <w:pStyle w:val="ListParagraph"/>
        <w:numPr>
          <w:ilvl w:val="0"/>
          <w:numId w:val="1"/>
        </w:numPr>
      </w:pPr>
      <w:r>
        <w:t>Angular JS is</w:t>
      </w:r>
      <w:r w:rsidRPr="00352DC0">
        <w:t xml:space="preserve"> a structural framework for creating dynamic web applications by extending HTML capabilities</w:t>
      </w:r>
    </w:p>
    <w:p w:rsidR="00352DC0" w:rsidRPr="00352DC0" w:rsidRDefault="00352DC0" w:rsidP="00352DC0">
      <w:pPr>
        <w:pStyle w:val="ListParagraph"/>
        <w:numPr>
          <w:ilvl w:val="0"/>
          <w:numId w:val="1"/>
        </w:numPr>
      </w:pPr>
      <w:r w:rsidRPr="00352DC0">
        <w:t>Features like data binding and dependency injection makes it easier to develop apps with less code</w:t>
      </w:r>
    </w:p>
    <w:p w:rsidR="0011661E" w:rsidRPr="0011661E" w:rsidRDefault="0011661E" w:rsidP="0011661E">
      <w:pPr>
        <w:pStyle w:val="ListParagraph"/>
        <w:numPr>
          <w:ilvl w:val="0"/>
          <w:numId w:val="1"/>
        </w:numPr>
      </w:pPr>
      <w:proofErr w:type="spellStart"/>
      <w:r w:rsidRPr="00352DC0">
        <w:t>AngularFire</w:t>
      </w:r>
      <w:proofErr w:type="spellEnd"/>
      <w:r w:rsidRPr="00352DC0">
        <w:t xml:space="preserve"> is the officially supported AngularJS binding for Firebase</w:t>
      </w:r>
    </w:p>
    <w:p w:rsidR="00BB7CAF" w:rsidRDefault="00352DC0" w:rsidP="00352DC0">
      <w:r>
        <w:t xml:space="preserve">(Link: </w:t>
      </w:r>
      <w:hyperlink r:id="rId5" w:history="1">
        <w:r w:rsidR="00BB7CAF" w:rsidRPr="00404F43">
          <w:rPr>
            <w:rStyle w:val="Hyperlink"/>
          </w:rPr>
          <w:t>https://www.firebase.com/docs/web/libraries/angular/</w:t>
        </w:r>
      </w:hyperlink>
      <w:r w:rsidR="00BB7CAF">
        <w:t xml:space="preserve"> </w:t>
      </w:r>
    </w:p>
    <w:p w:rsidR="00BB7CAF" w:rsidRDefault="00BB7CAF" w:rsidP="00352DC0">
      <w:r>
        <w:t>and</w:t>
      </w:r>
    </w:p>
    <w:p w:rsidR="0011661E" w:rsidRDefault="00594B34" w:rsidP="00352DC0">
      <w:hyperlink r:id="rId6" w:history="1">
        <w:r w:rsidR="00577DC1" w:rsidRPr="00404F43">
          <w:rPr>
            <w:rStyle w:val="Hyperlink"/>
          </w:rPr>
          <w:t>https://www.firebase.com/docs/web/libraries/angular/quickstart.html</w:t>
        </w:r>
      </w:hyperlink>
      <w:r w:rsidR="00577DC1">
        <w:t xml:space="preserve"> )</w:t>
      </w:r>
    </w:p>
    <w:p w:rsidR="00352DC0" w:rsidRDefault="00352DC0" w:rsidP="00352DC0"/>
    <w:p w:rsidR="00352DC0" w:rsidRDefault="00352DC0" w:rsidP="00E34DEC">
      <w:pPr>
        <w:pStyle w:val="Heading3"/>
      </w:pPr>
      <w:r>
        <w:t>Advantage of Firebase:</w:t>
      </w:r>
    </w:p>
    <w:p w:rsidR="00352DC0" w:rsidRDefault="00352DC0" w:rsidP="00352DC0">
      <w:pPr>
        <w:pStyle w:val="ListParagraph"/>
        <w:numPr>
          <w:ilvl w:val="0"/>
          <w:numId w:val="2"/>
        </w:numPr>
      </w:pPr>
      <w:r>
        <w:t>C</w:t>
      </w:r>
      <w:r w:rsidRPr="00352DC0">
        <w:t>reating a web application without having to worry about the back-end side</w:t>
      </w:r>
    </w:p>
    <w:p w:rsidR="00352DC0" w:rsidRDefault="00352DC0" w:rsidP="00352DC0">
      <w:pPr>
        <w:pStyle w:val="ListParagraph"/>
        <w:numPr>
          <w:ilvl w:val="0"/>
          <w:numId w:val="2"/>
        </w:numPr>
      </w:pPr>
      <w:r w:rsidRPr="00352DC0">
        <w:t>Firebase makes it possible to sync data in real time with our application without bothering about the back-end</w:t>
      </w:r>
      <w:r>
        <w:t>, by just making some API Calls</w:t>
      </w:r>
    </w:p>
    <w:p w:rsidR="00352DC0" w:rsidRDefault="00352DC0" w:rsidP="00352DC0">
      <w:pPr>
        <w:pStyle w:val="ListParagraph"/>
        <w:numPr>
          <w:ilvl w:val="0"/>
          <w:numId w:val="2"/>
        </w:numPr>
      </w:pPr>
      <w:r w:rsidRPr="00352DC0">
        <w:t>Combining the power of AngularJS two-way data binding with Firebase results in a three-way synchronization</w:t>
      </w:r>
    </w:p>
    <w:p w:rsidR="00352DC0" w:rsidRDefault="00577DC1" w:rsidP="00577DC1">
      <w:pPr>
        <w:pStyle w:val="ListParagraph"/>
        <w:numPr>
          <w:ilvl w:val="0"/>
          <w:numId w:val="2"/>
        </w:numPr>
      </w:pPr>
      <w:r w:rsidRPr="00577DC1">
        <w:t>Apps can consist of only client-side code, relying 100% on Firebase's backend, or Firebase can communica</w:t>
      </w:r>
      <w:r>
        <w:t>te with custom server-side code</w:t>
      </w:r>
    </w:p>
    <w:p w:rsidR="00577DC1" w:rsidRDefault="00577DC1" w:rsidP="00577DC1">
      <w:pPr>
        <w:pStyle w:val="ListParagraph"/>
        <w:numPr>
          <w:ilvl w:val="0"/>
          <w:numId w:val="2"/>
        </w:numPr>
      </w:pPr>
      <w:r w:rsidRPr="00577DC1">
        <w:t>It can easily fit in at any stage of development.</w:t>
      </w:r>
    </w:p>
    <w:p w:rsidR="00577DC1" w:rsidRDefault="00594B34" w:rsidP="00577DC1">
      <w:pPr>
        <w:pStyle w:val="ListParagraph"/>
        <w:numPr>
          <w:ilvl w:val="0"/>
          <w:numId w:val="2"/>
        </w:numPr>
      </w:pPr>
      <w:hyperlink r:id="rId7" w:history="1">
        <w:r w:rsidR="00577DC1" w:rsidRPr="00404F43">
          <w:rPr>
            <w:rStyle w:val="Hyperlink"/>
          </w:rPr>
          <w:t>https://firebase.googleblog.com/2013/03/where-does-firebase-fit-in-your-app.html</w:t>
        </w:r>
      </w:hyperlink>
    </w:p>
    <w:p w:rsidR="00577DC1" w:rsidRDefault="00577DC1" w:rsidP="004C75DF"/>
    <w:p w:rsidR="004C75DF" w:rsidRDefault="009F27E2" w:rsidP="004C75DF">
      <w:pPr>
        <w:rPr>
          <w:noProof/>
          <w:lang w:eastAsia="en-IN"/>
        </w:rPr>
      </w:pPr>
      <w:r>
        <w:rPr>
          <w:noProof/>
          <w:lang w:eastAsia="en-IN"/>
        </w:rPr>
        <w:t xml:space="preserve">                                </w:t>
      </w:r>
      <w:r>
        <w:rPr>
          <w:noProof/>
          <w:lang w:eastAsia="en-IN"/>
        </w:rPr>
        <w:drawing>
          <wp:inline distT="0" distB="0" distL="0" distR="0">
            <wp:extent cx="3533463" cy="26384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9488" cy="2642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132F" w:rsidRDefault="009F27E2" w:rsidP="004C75DF">
      <w:pPr>
        <w:rPr>
          <w:noProof/>
          <w:lang w:eastAsia="en-IN"/>
        </w:rPr>
      </w:pPr>
      <w:r>
        <w:rPr>
          <w:noProof/>
          <w:lang w:eastAsia="en-IN"/>
        </w:rPr>
        <w:lastRenderedPageBreak/>
        <w:t xml:space="preserve">                              </w:t>
      </w:r>
    </w:p>
    <w:p w:rsidR="002D132F" w:rsidRDefault="009F27E2" w:rsidP="004C75DF">
      <w:pPr>
        <w:rPr>
          <w:noProof/>
          <w:lang w:eastAsia="en-IN"/>
        </w:rPr>
      </w:pPr>
      <w:r>
        <w:rPr>
          <w:noProof/>
          <w:lang w:eastAsia="en-IN"/>
        </w:rPr>
        <w:t xml:space="preserve">                 </w:t>
      </w:r>
    </w:p>
    <w:p w:rsidR="002D132F" w:rsidRDefault="00A775BC" w:rsidP="00E34DEC">
      <w:pPr>
        <w:pStyle w:val="Heading2"/>
      </w:pPr>
      <w:proofErr w:type="spellStart"/>
      <w:r>
        <w:t>Meteor</w:t>
      </w:r>
      <w:r w:rsidR="00CA2605">
        <w:t>JS</w:t>
      </w:r>
      <w:proofErr w:type="spellEnd"/>
      <w:r w:rsidR="00CA2605">
        <w:t xml:space="preserve"> with </w:t>
      </w:r>
      <w:proofErr w:type="spellStart"/>
      <w:r w:rsidR="00CA2605">
        <w:t>Mongodb</w:t>
      </w:r>
      <w:proofErr w:type="spellEnd"/>
      <w:r w:rsidR="00CA2605">
        <w:t>:</w:t>
      </w:r>
    </w:p>
    <w:p w:rsidR="00CA2605" w:rsidRDefault="00A775BC" w:rsidP="00871FA7">
      <w:pPr>
        <w:pStyle w:val="ListParagraph"/>
        <w:numPr>
          <w:ilvl w:val="0"/>
          <w:numId w:val="3"/>
        </w:numPr>
      </w:pPr>
      <w:r>
        <w:t xml:space="preserve"> </w:t>
      </w:r>
      <w:proofErr w:type="spellStart"/>
      <w:r>
        <w:t>MeteorJS</w:t>
      </w:r>
      <w:proofErr w:type="spellEnd"/>
      <w:r w:rsidR="00871FA7" w:rsidRPr="00871FA7">
        <w:t xml:space="preserve"> is a free and open-source JavaScript web fra</w:t>
      </w:r>
      <w:r>
        <w:t>mework written using Node.js</w:t>
      </w:r>
    </w:p>
    <w:p w:rsidR="00A775BC" w:rsidRDefault="00A775BC" w:rsidP="00A775BC">
      <w:pPr>
        <w:pStyle w:val="ListParagraph"/>
        <w:numPr>
          <w:ilvl w:val="0"/>
          <w:numId w:val="3"/>
        </w:numPr>
      </w:pPr>
      <w:r>
        <w:t>It allows</w:t>
      </w:r>
      <w:r w:rsidRPr="00A775BC">
        <w:t xml:space="preserve"> rapid prototyping and </w:t>
      </w:r>
      <w:r>
        <w:t xml:space="preserve">also </w:t>
      </w:r>
      <w:r w:rsidRPr="00A775BC">
        <w:t>produces cross-pl</w:t>
      </w:r>
      <w:r>
        <w:t>atform (Android, iOS, Web) code</w:t>
      </w:r>
    </w:p>
    <w:p w:rsidR="00A775BC" w:rsidRDefault="00167F1A" w:rsidP="00B00BE7">
      <w:pPr>
        <w:pStyle w:val="ListParagraph"/>
        <w:numPr>
          <w:ilvl w:val="0"/>
          <w:numId w:val="3"/>
        </w:numPr>
      </w:pPr>
      <w:r>
        <w:t>It uses combination</w:t>
      </w:r>
      <w:r w:rsidR="00B00BE7" w:rsidRPr="00B00BE7">
        <w:t xml:space="preserve"> o</w:t>
      </w:r>
      <w:r>
        <w:t>f front-end JavaScript that running</w:t>
      </w:r>
      <w:r w:rsidR="00B00BE7" w:rsidRPr="00B00BE7">
        <w:t xml:space="preserve"> in the browser, back-end J</w:t>
      </w:r>
      <w:r>
        <w:t>avaScript running</w:t>
      </w:r>
      <w:r w:rsidR="00B00BE7" w:rsidRPr="00B00BE7">
        <w:t xml:space="preserve"> on a Meteor se</w:t>
      </w:r>
      <w:r>
        <w:t>rver within a Node.js container</w:t>
      </w:r>
      <w:r w:rsidR="00B00BE7" w:rsidRPr="00B00BE7">
        <w:t xml:space="preserve"> and any </w:t>
      </w:r>
      <w:r>
        <w:t xml:space="preserve">of the other HTML, CSS </w:t>
      </w:r>
      <w:proofErr w:type="spellStart"/>
      <w:r>
        <w:t>etc</w:t>
      </w:r>
      <w:proofErr w:type="spellEnd"/>
      <w:r w:rsidR="00B00BE7" w:rsidRPr="00B00BE7">
        <w:t xml:space="preserve"> to create highl</w:t>
      </w:r>
      <w:r>
        <w:t>y reactive user interfaces</w:t>
      </w:r>
    </w:p>
    <w:p w:rsidR="00167F1A" w:rsidRDefault="00167F1A" w:rsidP="00167F1A">
      <w:pPr>
        <w:pStyle w:val="ListParagraph"/>
        <w:numPr>
          <w:ilvl w:val="0"/>
          <w:numId w:val="3"/>
        </w:numPr>
      </w:pPr>
      <w:r>
        <w:t>Can also be integrated</w:t>
      </w:r>
      <w:r w:rsidRPr="00167F1A">
        <w:t xml:space="preserve"> with Apache Cordova</w:t>
      </w:r>
      <w:r>
        <w:t>, AngularJS, React, and MongoDB</w:t>
      </w:r>
    </w:p>
    <w:p w:rsidR="00167F1A" w:rsidRDefault="00167F1A" w:rsidP="00167F1A">
      <w:pPr>
        <w:pStyle w:val="ListParagraph"/>
        <w:numPr>
          <w:ilvl w:val="0"/>
          <w:numId w:val="3"/>
        </w:numPr>
      </w:pPr>
      <w:r>
        <w:t>Meteor allows developers</w:t>
      </w:r>
      <w:r w:rsidRPr="00167F1A">
        <w:t xml:space="preserve"> to develop in one language, J</w:t>
      </w:r>
      <w:r>
        <w:t>avaScript, in all environments (</w:t>
      </w:r>
      <w:r w:rsidRPr="00167F1A">
        <w:t>application ser</w:t>
      </w:r>
      <w:r>
        <w:t>ver, web browser and mobile)</w:t>
      </w:r>
    </w:p>
    <w:p w:rsidR="00167F1A" w:rsidRDefault="00167F1A" w:rsidP="00167F1A">
      <w:pPr>
        <w:ind w:left="360"/>
      </w:pPr>
    </w:p>
    <w:p w:rsidR="00167F1A" w:rsidRDefault="00167F1A" w:rsidP="00E34DEC">
      <w:pPr>
        <w:pStyle w:val="Heading3"/>
      </w:pPr>
      <w:r>
        <w:t>Advantages:</w:t>
      </w:r>
    </w:p>
    <w:p w:rsidR="00167F1A" w:rsidRDefault="00167F1A" w:rsidP="00167F1A">
      <w:pPr>
        <w:pStyle w:val="ListParagraph"/>
        <w:numPr>
          <w:ilvl w:val="0"/>
          <w:numId w:val="4"/>
        </w:numPr>
      </w:pPr>
      <w:r w:rsidRPr="00167F1A">
        <w:t>It's fast to build</w:t>
      </w:r>
      <w:r>
        <w:t xml:space="preserve"> and easy to learn</w:t>
      </w:r>
    </w:p>
    <w:p w:rsidR="00167F1A" w:rsidRDefault="00FD0D1B" w:rsidP="00167F1A">
      <w:pPr>
        <w:pStyle w:val="ListParagraph"/>
        <w:numPr>
          <w:ilvl w:val="0"/>
          <w:numId w:val="4"/>
        </w:numPr>
      </w:pPr>
      <w:r>
        <w:t>Develop using just JavaScript</w:t>
      </w:r>
    </w:p>
    <w:p w:rsidR="00FD0D1B" w:rsidRDefault="00FD0D1B" w:rsidP="00167F1A">
      <w:pPr>
        <w:pStyle w:val="ListParagraph"/>
        <w:numPr>
          <w:ilvl w:val="0"/>
          <w:numId w:val="4"/>
        </w:numPr>
      </w:pPr>
      <w:r>
        <w:t>Supports real time applications (no need refreshing) and smart packages</w:t>
      </w:r>
    </w:p>
    <w:p w:rsidR="00FD0D1B" w:rsidRDefault="00FD0D1B" w:rsidP="00167F1A">
      <w:pPr>
        <w:pStyle w:val="ListParagraph"/>
        <w:numPr>
          <w:ilvl w:val="0"/>
          <w:numId w:val="4"/>
        </w:numPr>
      </w:pPr>
      <w:r>
        <w:t>Active support and cross platform support</w:t>
      </w:r>
    </w:p>
    <w:p w:rsidR="00167F1A" w:rsidRDefault="00FD0D1B" w:rsidP="00167F1A">
      <w:r>
        <w:t xml:space="preserve">  </w:t>
      </w:r>
      <w:r w:rsidR="00167F1A">
        <w:t>Link: (</w:t>
      </w:r>
      <w:hyperlink r:id="rId9" w:history="1">
        <w:r w:rsidR="00167F1A" w:rsidRPr="00300B9C">
          <w:rPr>
            <w:rStyle w:val="Hyperlink"/>
          </w:rPr>
          <w:t>https://www.meteor.com/</w:t>
        </w:r>
      </w:hyperlink>
      <w:r>
        <w:t>)</w:t>
      </w:r>
    </w:p>
    <w:p w:rsidR="00794FC7" w:rsidRDefault="00794FC7" w:rsidP="00167F1A">
      <w:r>
        <w:t xml:space="preserve">                                                      </w:t>
      </w:r>
      <w:r>
        <w:rPr>
          <w:noProof/>
          <w:lang w:eastAsia="en-IN"/>
        </w:rPr>
        <w:drawing>
          <wp:inline distT="0" distB="0" distL="0" distR="0">
            <wp:extent cx="1409700" cy="3267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970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6431" w:rsidRDefault="00956431" w:rsidP="00167F1A"/>
    <w:p w:rsidR="00956431" w:rsidRDefault="00E34DEC" w:rsidP="00E34DEC">
      <w:pPr>
        <w:pStyle w:val="Heading2"/>
      </w:pPr>
      <w:r>
        <w:t>??? with SQL:</w:t>
      </w:r>
    </w:p>
    <w:p w:rsidR="00E34DEC" w:rsidRPr="00E34DEC" w:rsidRDefault="00E34DEC" w:rsidP="00E34DEC"/>
    <w:p w:rsidR="00956431" w:rsidRDefault="00956431" w:rsidP="00167F1A"/>
    <w:p w:rsidR="00956431" w:rsidRDefault="00956431" w:rsidP="00167F1A"/>
    <w:p w:rsidR="00956431" w:rsidRDefault="00956431" w:rsidP="00956431">
      <w:pPr>
        <w:pStyle w:val="Heading1"/>
      </w:pPr>
      <w:r>
        <w:lastRenderedPageBreak/>
        <w:t>Repository??</w:t>
      </w:r>
    </w:p>
    <w:p w:rsidR="00956431" w:rsidRDefault="00956431" w:rsidP="00E34DEC">
      <w:pPr>
        <w:pStyle w:val="Heading3"/>
      </w:pPr>
      <w:proofErr w:type="spellStart"/>
      <w:r>
        <w:t>Github</w:t>
      </w:r>
      <w:proofErr w:type="spellEnd"/>
    </w:p>
    <w:p w:rsidR="001561F9" w:rsidRPr="001561F9" w:rsidRDefault="001561F9" w:rsidP="001561F9">
      <w:r>
        <w:t xml:space="preserve">We Shall make use of </w:t>
      </w:r>
      <w:proofErr w:type="spellStart"/>
      <w:r>
        <w:t>Github</w:t>
      </w:r>
      <w:proofErr w:type="spellEnd"/>
      <w:r>
        <w:t xml:space="preserve"> as a Central Repository to store our files and develop open-sources codes for the project. The following are the features provided by the </w:t>
      </w:r>
      <w:proofErr w:type="spellStart"/>
      <w:r>
        <w:t>Github</w:t>
      </w:r>
      <w:proofErr w:type="spellEnd"/>
      <w:r>
        <w:t xml:space="preserve"> that will assist us in the development of the project.</w:t>
      </w:r>
    </w:p>
    <w:p w:rsidR="00956431" w:rsidRDefault="00956431" w:rsidP="00956431">
      <w:pPr>
        <w:pStyle w:val="ListParagraph"/>
        <w:numPr>
          <w:ilvl w:val="0"/>
          <w:numId w:val="5"/>
        </w:numPr>
      </w:pPr>
      <w:r>
        <w:t xml:space="preserve">Its </w:t>
      </w:r>
      <w:r w:rsidRPr="00956431">
        <w:t>version control repository and Internet hosting service</w:t>
      </w:r>
    </w:p>
    <w:p w:rsidR="00956431" w:rsidRDefault="00956431" w:rsidP="00956431">
      <w:pPr>
        <w:pStyle w:val="ListParagraph"/>
        <w:numPr>
          <w:ilvl w:val="0"/>
          <w:numId w:val="5"/>
        </w:numPr>
      </w:pPr>
      <w:r>
        <w:t xml:space="preserve">It supports </w:t>
      </w:r>
      <w:r w:rsidRPr="00956431">
        <w:t>distributed version control and source code management (SCM) functionality</w:t>
      </w:r>
    </w:p>
    <w:p w:rsidR="001561F9" w:rsidRDefault="001561F9" w:rsidP="001561F9">
      <w:pPr>
        <w:pStyle w:val="ListParagraph"/>
        <w:numPr>
          <w:ilvl w:val="0"/>
          <w:numId w:val="5"/>
        </w:numPr>
      </w:pPr>
      <w:r>
        <w:t>Also</w:t>
      </w:r>
      <w:r w:rsidRPr="001561F9">
        <w:t xml:space="preserve"> provides access control and several </w:t>
      </w:r>
      <w:r w:rsidR="001F529D" w:rsidRPr="001561F9">
        <w:t>collaborations</w:t>
      </w:r>
      <w:r w:rsidRPr="001561F9">
        <w:t xml:space="preserve"> feature</w:t>
      </w:r>
    </w:p>
    <w:p w:rsidR="00E34DEC" w:rsidRPr="00956431" w:rsidRDefault="00E4577A" w:rsidP="008E5A4E">
      <w:r>
        <w:t xml:space="preserve">        </w:t>
      </w:r>
      <w:r w:rsidR="008E5A4E">
        <w:t>(</w:t>
      </w:r>
      <w:hyperlink r:id="rId11" w:history="1">
        <w:r w:rsidR="00E34DEC" w:rsidRPr="00300B9C">
          <w:rPr>
            <w:rStyle w:val="Hyperlink"/>
          </w:rPr>
          <w:t>http://www.github.com</w:t>
        </w:r>
      </w:hyperlink>
      <w:r w:rsidR="008E5A4E">
        <w:t>)</w:t>
      </w:r>
    </w:p>
    <w:sectPr w:rsidR="00E34DEC" w:rsidRPr="009564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E43B34"/>
    <w:multiLevelType w:val="hybridMultilevel"/>
    <w:tmpl w:val="0C1A9B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57096C"/>
    <w:multiLevelType w:val="hybridMultilevel"/>
    <w:tmpl w:val="60AAE2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7950A7"/>
    <w:multiLevelType w:val="hybridMultilevel"/>
    <w:tmpl w:val="9C7473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5831E0"/>
    <w:multiLevelType w:val="hybridMultilevel"/>
    <w:tmpl w:val="237A7A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D1DF7"/>
    <w:multiLevelType w:val="hybridMultilevel"/>
    <w:tmpl w:val="9210EC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LY0tzC2MDAyszRQ0lEKTi0uzszPAykwqQUA5TvjhywAAAA="/>
  </w:docVars>
  <w:rsids>
    <w:rsidRoot w:val="009B3601"/>
    <w:rsid w:val="0011661E"/>
    <w:rsid w:val="001561F9"/>
    <w:rsid w:val="00167F1A"/>
    <w:rsid w:val="001C788E"/>
    <w:rsid w:val="001F529D"/>
    <w:rsid w:val="002D132F"/>
    <w:rsid w:val="00352DC0"/>
    <w:rsid w:val="004C75DF"/>
    <w:rsid w:val="00577DC1"/>
    <w:rsid w:val="00594B34"/>
    <w:rsid w:val="00677029"/>
    <w:rsid w:val="00794FC7"/>
    <w:rsid w:val="0084770F"/>
    <w:rsid w:val="00871FA7"/>
    <w:rsid w:val="008C7470"/>
    <w:rsid w:val="008E5A4E"/>
    <w:rsid w:val="00956431"/>
    <w:rsid w:val="009B3601"/>
    <w:rsid w:val="009F27E2"/>
    <w:rsid w:val="00A775BC"/>
    <w:rsid w:val="00B00BE7"/>
    <w:rsid w:val="00BB7CAF"/>
    <w:rsid w:val="00C33E7F"/>
    <w:rsid w:val="00CA2605"/>
    <w:rsid w:val="00CA482F"/>
    <w:rsid w:val="00E34DEC"/>
    <w:rsid w:val="00E4577A"/>
    <w:rsid w:val="00FD0D1B"/>
    <w:rsid w:val="00FE3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414AFA-9A79-45AA-A8B8-3162A41847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66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7DC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34DE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66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166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B7CAF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B7CAF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577DC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1C788E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E34DE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firebase.googleblog.com/2013/03/where-does-firebase-fit-in-your-app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firebase.com/docs/web/libraries/angular/quickstart.html" TargetMode="External"/><Relationship Id="rId11" Type="http://schemas.openxmlformats.org/officeDocument/2006/relationships/hyperlink" Target="http://www.github.com" TargetMode="External"/><Relationship Id="rId5" Type="http://schemas.openxmlformats.org/officeDocument/2006/relationships/hyperlink" Target="https://www.firebase.com/docs/web/libraries/angular/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s://www.meteo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8</TotalTime>
  <Pages>3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sh Shagrithaya</dc:creator>
  <cp:keywords/>
  <dc:description/>
  <cp:lastModifiedBy>Sandesh Shagrithaya</cp:lastModifiedBy>
  <cp:revision>6</cp:revision>
  <dcterms:created xsi:type="dcterms:W3CDTF">2017-05-09T11:46:00Z</dcterms:created>
  <dcterms:modified xsi:type="dcterms:W3CDTF">2017-05-11T13:25:00Z</dcterms:modified>
</cp:coreProperties>
</file>